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85C28A" w14:textId="77777777" w:rsidR="00E815C8" w:rsidRPr="00E815C8" w:rsidRDefault="00E815C8" w:rsidP="001A6595">
      <w:pPr>
        <w:jc w:val="right"/>
        <w:rPr>
          <w:rFonts w:ascii="Rage Italic" w:eastAsia="Microsoft YaHei Light" w:hAnsi="Rage Italic" w:cs="Dubai Light"/>
          <w:sz w:val="80"/>
          <w:szCs w:val="80"/>
          <w:lang w:val="en-US"/>
        </w:rPr>
      </w:pPr>
    </w:p>
    <w:p w14:paraId="628C054F" w14:textId="77777777" w:rsidR="00E815C8" w:rsidRDefault="00E815C8" w:rsidP="001A6595">
      <w:pPr>
        <w:jc w:val="right"/>
        <w:rPr>
          <w:rFonts w:ascii="Rage Italic" w:eastAsia="Microsoft YaHei Light" w:hAnsi="Rage Italic" w:cs="Dubai Light"/>
          <w:sz w:val="144"/>
          <w:szCs w:val="144"/>
          <w:lang w:val="en-US"/>
        </w:rPr>
      </w:pPr>
      <w:r w:rsidRPr="00E815C8">
        <w:rPr>
          <w:rFonts w:ascii="Rage Italic" w:eastAsia="Microsoft YaHei Light" w:hAnsi="Rage Italic" w:cs="Dubai Light"/>
          <w:sz w:val="144"/>
          <w:szCs w:val="144"/>
          <w:lang w:val="en-US"/>
        </w:rPr>
        <w:t xml:space="preserve">Sounds of </w:t>
      </w:r>
    </w:p>
    <w:p w14:paraId="771CACD4" w14:textId="1BC58FAC" w:rsidR="00E815C8" w:rsidRDefault="00E815C8" w:rsidP="001A6595">
      <w:pPr>
        <w:jc w:val="right"/>
        <w:rPr>
          <w:rFonts w:ascii="Rage Italic" w:eastAsia="Microsoft YaHei Light" w:hAnsi="Rage Italic" w:cs="Dubai Light"/>
          <w:sz w:val="144"/>
          <w:szCs w:val="144"/>
          <w:lang w:val="en-US"/>
        </w:rPr>
      </w:pPr>
      <w:r w:rsidRPr="00E815C8">
        <w:rPr>
          <w:rFonts w:ascii="Rage Italic" w:eastAsia="Microsoft YaHei Light" w:hAnsi="Rage Italic" w:cs="Dubai Light"/>
          <w:sz w:val="144"/>
          <w:szCs w:val="144"/>
          <w:lang w:val="en-US"/>
        </w:rPr>
        <w:t>Piano</w:t>
      </w:r>
    </w:p>
    <w:p w14:paraId="05258012" w14:textId="607380B3" w:rsidR="00E815C8" w:rsidRPr="00285CA0" w:rsidRDefault="00285CA0" w:rsidP="001A6595">
      <w:pPr>
        <w:jc w:val="right"/>
        <w:rPr>
          <w:rFonts w:ascii="Rage Italic" w:eastAsia="Microsoft YaHei Light" w:hAnsi="Rage Italic" w:cs="Dubai Light"/>
          <w:sz w:val="80"/>
          <w:szCs w:val="80"/>
          <w:lang w:val="en-US"/>
        </w:rPr>
      </w:pPr>
      <w:r>
        <w:rPr>
          <w:rFonts w:ascii="Rage Italic" w:eastAsia="Microsoft YaHei Light" w:hAnsi="Rage Italic" w:cs="Dubai Light"/>
          <w:sz w:val="80"/>
          <w:szCs w:val="80"/>
          <w:lang w:val="en-US"/>
        </w:rPr>
        <w:t>For four hands</w:t>
      </w:r>
    </w:p>
    <w:p w14:paraId="22234A75" w14:textId="1784EBB9" w:rsidR="00514A54" w:rsidRDefault="00514A54" w:rsidP="001A6595">
      <w:pPr>
        <w:jc w:val="right"/>
        <w:rPr>
          <w:rFonts w:ascii="Rage Italic" w:eastAsia="Microsoft YaHei Light" w:hAnsi="Rage Italic" w:cs="Dubai Light"/>
          <w:sz w:val="64"/>
          <w:szCs w:val="64"/>
          <w:lang w:val="en-US"/>
        </w:rPr>
      </w:pPr>
    </w:p>
    <w:p w14:paraId="2E02C13E" w14:textId="2336BBA1" w:rsidR="00E815C8" w:rsidRDefault="00E815C8" w:rsidP="001A6595">
      <w:pPr>
        <w:jc w:val="right"/>
        <w:rPr>
          <w:rFonts w:ascii="Rage Italic" w:eastAsia="Microsoft YaHei Light" w:hAnsi="Rage Italic" w:cs="Dubai Light"/>
          <w:sz w:val="64"/>
          <w:szCs w:val="64"/>
          <w:lang w:val="en-US"/>
        </w:rPr>
      </w:pPr>
    </w:p>
    <w:p w14:paraId="05C8C870" w14:textId="77777777" w:rsidR="00285CA0" w:rsidRDefault="00285CA0" w:rsidP="001A6595">
      <w:pPr>
        <w:jc w:val="right"/>
        <w:rPr>
          <w:rFonts w:ascii="Rage Italic" w:eastAsia="Microsoft YaHei Light" w:hAnsi="Rage Italic" w:cs="Dubai Light"/>
          <w:sz w:val="64"/>
          <w:szCs w:val="64"/>
          <w:lang w:val="en-US"/>
        </w:rPr>
      </w:pPr>
    </w:p>
    <w:p w14:paraId="12B7C654" w14:textId="77777777" w:rsidR="00E815C8" w:rsidRPr="00E815C8" w:rsidRDefault="00E815C8" w:rsidP="001A6595">
      <w:pPr>
        <w:jc w:val="right"/>
        <w:rPr>
          <w:rFonts w:ascii="Rage Italic" w:eastAsia="Microsoft YaHei Light" w:hAnsi="Rage Italic" w:cs="Dubai Light"/>
          <w:sz w:val="64"/>
          <w:szCs w:val="64"/>
          <w:lang w:val="en-US"/>
        </w:rPr>
      </w:pPr>
    </w:p>
    <w:p w14:paraId="0737A029" w14:textId="03F9D314" w:rsidR="008438F1" w:rsidRPr="00E815C8" w:rsidRDefault="008438F1" w:rsidP="001A6595">
      <w:pPr>
        <w:jc w:val="right"/>
        <w:rPr>
          <w:rFonts w:ascii="Rage Italic" w:eastAsia="Microsoft YaHei Light" w:hAnsi="Rage Italic" w:cs="Dubai Light"/>
          <w:sz w:val="64"/>
          <w:szCs w:val="64"/>
          <w:lang w:val="en-US"/>
        </w:rPr>
      </w:pPr>
      <w:r w:rsidRPr="00E815C8">
        <w:rPr>
          <w:rFonts w:ascii="Rage Italic" w:eastAsia="Microsoft YaHei Light" w:hAnsi="Rage Italic" w:cs="Dubai Light"/>
          <w:sz w:val="64"/>
          <w:szCs w:val="64"/>
          <w:lang w:val="en-US"/>
        </w:rPr>
        <w:t>by</w:t>
      </w:r>
    </w:p>
    <w:p w14:paraId="5920A290" w14:textId="6BCB8FD9" w:rsidR="008438F1" w:rsidRPr="00E815C8" w:rsidRDefault="008438F1" w:rsidP="001A6595">
      <w:pPr>
        <w:jc w:val="right"/>
        <w:rPr>
          <w:rFonts w:ascii="Rage Italic" w:eastAsia="Microsoft YaHei Light" w:hAnsi="Rage Italic" w:cs="Dubai Light"/>
          <w:sz w:val="64"/>
          <w:szCs w:val="64"/>
          <w:lang w:val="en-US"/>
        </w:rPr>
      </w:pPr>
      <w:r w:rsidRPr="00E815C8">
        <w:rPr>
          <w:rFonts w:ascii="Rage Italic" w:eastAsia="Microsoft YaHei Light" w:hAnsi="Rage Italic" w:cs="Dubai Light"/>
          <w:sz w:val="64"/>
          <w:szCs w:val="64"/>
          <w:lang w:val="en-US"/>
        </w:rPr>
        <w:t>L</w:t>
      </w:r>
      <w:r w:rsidR="004D2791" w:rsidRPr="00E815C8">
        <w:rPr>
          <w:rFonts w:ascii="Rage Italic" w:eastAsia="Microsoft YaHei Light" w:hAnsi="Rage Italic" w:cs="Dubai Light"/>
          <w:sz w:val="64"/>
          <w:szCs w:val="64"/>
          <w:lang w:val="en-US"/>
        </w:rPr>
        <w:t>iang-Hao</w:t>
      </w:r>
      <w:r w:rsidRPr="00E815C8">
        <w:rPr>
          <w:rFonts w:ascii="Rage Italic" w:eastAsia="Microsoft YaHei Light" w:hAnsi="Rage Italic" w:cs="Dubai Light"/>
          <w:sz w:val="64"/>
          <w:szCs w:val="64"/>
          <w:lang w:val="en-US"/>
        </w:rPr>
        <w:t xml:space="preserve"> Kwan</w:t>
      </w:r>
    </w:p>
    <w:p w14:paraId="5EBB0BB0" w14:textId="7B8B972D" w:rsidR="00E87060" w:rsidRDefault="00E87060" w:rsidP="001A6595">
      <w:pPr>
        <w:rPr>
          <w:rFonts w:ascii="Centaur" w:hAnsi="Centaur" w:cs="Times New Roman"/>
          <w:sz w:val="60"/>
          <w:szCs w:val="60"/>
          <w:lang w:val="en-US"/>
        </w:rPr>
      </w:pPr>
    </w:p>
    <w:p w14:paraId="40C25D8C" w14:textId="77777777" w:rsidR="00E815C8" w:rsidRDefault="00E815C8" w:rsidP="001A6595">
      <w:pPr>
        <w:rPr>
          <w:rFonts w:ascii="Centaur" w:hAnsi="Centaur" w:cs="Times New Roman"/>
          <w:sz w:val="60"/>
          <w:szCs w:val="60"/>
          <w:lang w:val="en-US"/>
        </w:rPr>
      </w:pPr>
    </w:p>
    <w:p w14:paraId="4D5471E6" w14:textId="6205764C" w:rsidR="009308CE" w:rsidRPr="00514A54" w:rsidRDefault="001A6595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Title of work:</w:t>
      </w:r>
      <w:r w:rsidR="009308CE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9308CE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936FEC">
        <w:rPr>
          <w:rFonts w:ascii="Centaur" w:hAnsi="Centaur" w:cs="Times New Roman"/>
          <w:sz w:val="40"/>
          <w:szCs w:val="40"/>
          <w:lang w:val="en-US"/>
        </w:rPr>
        <w:tab/>
      </w:r>
      <w:r w:rsidR="00285CA0">
        <w:rPr>
          <w:rFonts w:ascii="Centaur" w:hAnsi="Centaur" w:cs="Times New Roman"/>
          <w:sz w:val="40"/>
          <w:szCs w:val="40"/>
          <w:lang w:val="en-US"/>
        </w:rPr>
        <w:t>Sounds of Piano</w:t>
      </w:r>
    </w:p>
    <w:p w14:paraId="3F017BCB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p w14:paraId="10207BF2" w14:textId="143C2288" w:rsidR="001A6595" w:rsidRPr="00514A54" w:rsidRDefault="001A6595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Instrumentation:</w:t>
      </w:r>
      <w:r w:rsidR="009308CE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936FEC">
        <w:rPr>
          <w:rFonts w:ascii="Centaur" w:hAnsi="Centaur" w:cs="Times New Roman"/>
          <w:sz w:val="40"/>
          <w:szCs w:val="40"/>
          <w:lang w:val="en-US"/>
        </w:rPr>
        <w:tab/>
      </w:r>
      <w:r w:rsidR="00285CA0">
        <w:rPr>
          <w:rFonts w:ascii="Centaur" w:hAnsi="Centaur" w:cs="Times New Roman"/>
          <w:sz w:val="40"/>
          <w:szCs w:val="40"/>
          <w:lang w:val="en-US"/>
        </w:rPr>
        <w:t>Piano (four hands)</w:t>
      </w:r>
    </w:p>
    <w:p w14:paraId="37A8177B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p w14:paraId="6FE5C7EA" w14:textId="703A1DC6" w:rsidR="009308CE" w:rsidRPr="00514A54" w:rsidRDefault="009308CE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Duration:</w:t>
      </w:r>
      <w:r w:rsidRPr="00514A54">
        <w:rPr>
          <w:rFonts w:ascii="Centaur" w:hAnsi="Centaur" w:cs="Times New Roman"/>
          <w:sz w:val="40"/>
          <w:szCs w:val="40"/>
          <w:lang w:val="en-US"/>
        </w:rPr>
        <w:tab/>
      </w:r>
      <w:r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E87060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285CA0">
        <w:rPr>
          <w:rFonts w:ascii="Centaur" w:hAnsi="Centaur" w:cs="Times New Roman"/>
          <w:sz w:val="40"/>
          <w:szCs w:val="40"/>
          <w:lang w:val="en-US"/>
        </w:rPr>
        <w:t>5</w:t>
      </w:r>
      <w:r w:rsidR="00646AC0">
        <w:rPr>
          <w:rFonts w:ascii="Centaur" w:hAnsi="Centaur" w:cs="Times New Roman"/>
          <w:sz w:val="40"/>
          <w:szCs w:val="40"/>
          <w:lang w:val="en-US"/>
        </w:rPr>
        <w:t>.</w:t>
      </w:r>
      <w:r w:rsidR="00285CA0">
        <w:rPr>
          <w:rFonts w:ascii="Centaur" w:hAnsi="Centaur" w:cs="Times New Roman"/>
          <w:sz w:val="40"/>
          <w:szCs w:val="40"/>
          <w:lang w:val="en-US"/>
        </w:rPr>
        <w:t>3</w:t>
      </w:r>
      <w:r w:rsidR="00646AC0">
        <w:rPr>
          <w:rFonts w:ascii="Centaur" w:hAnsi="Centaur" w:cs="Times New Roman"/>
          <w:sz w:val="40"/>
          <w:szCs w:val="40"/>
          <w:lang w:val="en-US"/>
        </w:rPr>
        <w:t>0</w:t>
      </w:r>
      <w:r w:rsidR="00E87060" w:rsidRPr="00514A54">
        <w:rPr>
          <w:rFonts w:ascii="Centaur" w:hAnsi="Centaur" w:cs="Times New Roman"/>
          <w:sz w:val="40"/>
          <w:szCs w:val="40"/>
          <w:lang w:val="en-US"/>
        </w:rPr>
        <w:t xml:space="preserve"> mins</w:t>
      </w:r>
    </w:p>
    <w:p w14:paraId="0D17F4E4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p w14:paraId="1A022157" w14:textId="095144A0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Year composed:</w:t>
      </w:r>
      <w:r w:rsidRPr="00514A54">
        <w:rPr>
          <w:rFonts w:ascii="Centaur" w:hAnsi="Centaur" w:cs="Times New Roman"/>
          <w:sz w:val="40"/>
          <w:szCs w:val="40"/>
          <w:lang w:val="en-US"/>
        </w:rPr>
        <w:tab/>
      </w:r>
      <w:r w:rsidRPr="00514A54">
        <w:rPr>
          <w:rFonts w:ascii="Centaur" w:hAnsi="Centaur" w:cs="Times New Roman"/>
          <w:sz w:val="40"/>
          <w:szCs w:val="40"/>
          <w:lang w:val="en-US"/>
        </w:rPr>
        <w:tab/>
        <w:t>2020</w:t>
      </w:r>
    </w:p>
    <w:p w14:paraId="0AACDA78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sectPr w:rsidR="00E87060" w:rsidRPr="00514A54" w:rsidSect="00514A5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Dubai Light">
    <w:altName w:val="Dubai Light"/>
    <w:charset w:val="B2"/>
    <w:family w:val="swiss"/>
    <w:pitch w:val="variable"/>
    <w:sig w:usb0="80002067" w:usb1="80000000" w:usb2="00000008" w:usb3="00000000" w:csb0="00000041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AFImhgaWJmZmlko6SsGpxcWZ+XkgBRa1AKJgiVEsAAAA"/>
  </w:docVars>
  <w:rsids>
    <w:rsidRoot w:val="00945BF4"/>
    <w:rsid w:val="0016328C"/>
    <w:rsid w:val="001644EB"/>
    <w:rsid w:val="0019692F"/>
    <w:rsid w:val="001A11FE"/>
    <w:rsid w:val="001A6595"/>
    <w:rsid w:val="00285CA0"/>
    <w:rsid w:val="003D32F0"/>
    <w:rsid w:val="004D2791"/>
    <w:rsid w:val="00514A54"/>
    <w:rsid w:val="00610D67"/>
    <w:rsid w:val="006330C2"/>
    <w:rsid w:val="00646AC0"/>
    <w:rsid w:val="006A1BA2"/>
    <w:rsid w:val="006A3C29"/>
    <w:rsid w:val="006F0FE3"/>
    <w:rsid w:val="0078591E"/>
    <w:rsid w:val="008438F1"/>
    <w:rsid w:val="008F57E9"/>
    <w:rsid w:val="009308CE"/>
    <w:rsid w:val="00936FEC"/>
    <w:rsid w:val="00945BF4"/>
    <w:rsid w:val="00982186"/>
    <w:rsid w:val="009F3712"/>
    <w:rsid w:val="00A654DB"/>
    <w:rsid w:val="00B21D61"/>
    <w:rsid w:val="00B80181"/>
    <w:rsid w:val="00B91EF4"/>
    <w:rsid w:val="00C2009A"/>
    <w:rsid w:val="00C2307E"/>
    <w:rsid w:val="00C63417"/>
    <w:rsid w:val="00CE0553"/>
    <w:rsid w:val="00D07C37"/>
    <w:rsid w:val="00D24E82"/>
    <w:rsid w:val="00D55DF1"/>
    <w:rsid w:val="00DE6FDA"/>
    <w:rsid w:val="00E00144"/>
    <w:rsid w:val="00E815C8"/>
    <w:rsid w:val="00E87060"/>
    <w:rsid w:val="00EA0B3B"/>
    <w:rsid w:val="00F15459"/>
    <w:rsid w:val="00F74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5F671"/>
  <w15:chartTrackingRefBased/>
  <w15:docId w15:val="{1D8A94A4-EAD8-4054-8EC2-119F8E65B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438F1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438F1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BC29B6-1CD9-4061-8722-10B8E92AF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10</cp:revision>
  <cp:lastPrinted>2020-06-05T18:21:00Z</cp:lastPrinted>
  <dcterms:created xsi:type="dcterms:W3CDTF">2020-06-05T17:31:00Z</dcterms:created>
  <dcterms:modified xsi:type="dcterms:W3CDTF">2020-06-05T18:21:00Z</dcterms:modified>
</cp:coreProperties>
</file>